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1EC3" w:rsidRPr="008277C0" w:rsidRDefault="00462D97" w:rsidP="00861982">
      <w:pPr>
        <w:spacing w:after="160"/>
        <w:ind w:left="714" w:hanging="357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277C0">
        <w:rPr>
          <w:rFonts w:asciiTheme="minorHAnsi" w:hAnsiTheme="minorHAnsi" w:cstheme="minorHAnsi"/>
          <w:b/>
          <w:sz w:val="22"/>
          <w:szCs w:val="22"/>
        </w:rPr>
        <w:t>KARABÜK</w:t>
      </w:r>
      <w:r w:rsidR="00D60981" w:rsidRPr="008277C0">
        <w:rPr>
          <w:rFonts w:asciiTheme="minorHAnsi" w:hAnsiTheme="minorHAnsi" w:cstheme="minorHAnsi"/>
          <w:b/>
          <w:sz w:val="22"/>
          <w:szCs w:val="22"/>
        </w:rPr>
        <w:t xml:space="preserve"> ÜNİVERSİTESİ </w:t>
      </w:r>
      <w:r w:rsidR="006A1B07" w:rsidRPr="008277C0">
        <w:rPr>
          <w:rFonts w:asciiTheme="minorHAnsi" w:hAnsiTheme="minorHAnsi" w:cstheme="minorHAnsi"/>
          <w:b/>
          <w:sz w:val="22"/>
          <w:szCs w:val="22"/>
        </w:rPr>
        <w:t xml:space="preserve">KAMİL GÜLEÇ </w:t>
      </w:r>
      <w:r w:rsidR="00D60981" w:rsidRPr="008277C0">
        <w:rPr>
          <w:rFonts w:asciiTheme="minorHAnsi" w:hAnsiTheme="minorHAnsi" w:cstheme="minorHAnsi"/>
          <w:b/>
          <w:sz w:val="22"/>
          <w:szCs w:val="22"/>
        </w:rPr>
        <w:t>KÜTÜPHANESİ</w:t>
      </w:r>
    </w:p>
    <w:p w:rsidR="0050532A" w:rsidRPr="008277C0" w:rsidRDefault="00D60981" w:rsidP="00861982">
      <w:pPr>
        <w:spacing w:after="160"/>
        <w:ind w:left="714" w:hanging="357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277C0">
        <w:rPr>
          <w:rFonts w:asciiTheme="minorHAnsi" w:hAnsiTheme="minorHAnsi" w:cstheme="minorHAnsi"/>
          <w:b/>
          <w:sz w:val="22"/>
          <w:szCs w:val="22"/>
        </w:rPr>
        <w:t xml:space="preserve">ÜYELİK VE ÖDÜNÇ VERME </w:t>
      </w:r>
      <w:r w:rsidR="00F21EC3" w:rsidRPr="008277C0">
        <w:rPr>
          <w:rFonts w:asciiTheme="minorHAnsi" w:hAnsiTheme="minorHAnsi" w:cstheme="minorHAnsi"/>
          <w:b/>
          <w:sz w:val="22"/>
          <w:szCs w:val="22"/>
        </w:rPr>
        <w:t>TAAHHÜTNAMESİ</w:t>
      </w:r>
    </w:p>
    <w:p w:rsidR="0050532A" w:rsidRPr="008277C0" w:rsidRDefault="00AE26AA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Kullanıcının </w:t>
      </w:r>
      <w:r w:rsidR="0050532A" w:rsidRPr="008277C0">
        <w:rPr>
          <w:rFonts w:asciiTheme="minorHAnsi" w:hAnsiTheme="minorHAnsi" w:cstheme="minorHAnsi"/>
        </w:rPr>
        <w:t>kütüphane üyeliği için bu taahhütnameyi doldurup,</w:t>
      </w:r>
      <w:r w:rsidR="00C051B8" w:rsidRPr="008277C0">
        <w:rPr>
          <w:rFonts w:asciiTheme="minorHAnsi" w:hAnsiTheme="minorHAnsi" w:cstheme="minorHAnsi"/>
        </w:rPr>
        <w:t xml:space="preserve"> </w:t>
      </w:r>
      <w:r w:rsidR="00462D97" w:rsidRPr="008277C0">
        <w:rPr>
          <w:rFonts w:asciiTheme="minorHAnsi" w:hAnsiTheme="minorHAnsi" w:cstheme="minorHAnsi"/>
        </w:rPr>
        <w:t>KB</w:t>
      </w:r>
      <w:r w:rsidR="00C051B8" w:rsidRPr="008277C0">
        <w:rPr>
          <w:rFonts w:asciiTheme="minorHAnsi" w:hAnsiTheme="minorHAnsi" w:cstheme="minorHAnsi"/>
        </w:rPr>
        <w:t>Ü</w:t>
      </w:r>
      <w:r w:rsidR="0050532A" w:rsidRPr="008277C0">
        <w:rPr>
          <w:rFonts w:asciiTheme="minorHAnsi" w:hAnsiTheme="minorHAnsi" w:cstheme="minorHAnsi"/>
        </w:rPr>
        <w:t xml:space="preserve"> </w:t>
      </w:r>
      <w:r w:rsidR="00B93B9E" w:rsidRPr="008277C0">
        <w:rPr>
          <w:rFonts w:asciiTheme="minorHAnsi" w:hAnsiTheme="minorHAnsi" w:cstheme="minorHAnsi"/>
        </w:rPr>
        <w:t xml:space="preserve">Kütüphanesi </w:t>
      </w:r>
      <w:r w:rsidR="00BA2477" w:rsidRPr="008277C0">
        <w:rPr>
          <w:rFonts w:asciiTheme="minorHAnsi" w:hAnsiTheme="minorHAnsi" w:cstheme="minorHAnsi"/>
        </w:rPr>
        <w:t>Üyeliğini aktif hale getirmesi gerekmektedir.</w:t>
      </w:r>
    </w:p>
    <w:p w:rsidR="0024791C" w:rsidRPr="008277C0" w:rsidRDefault="007F124E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Üyelik ve ödünç verme işlemleri, </w:t>
      </w:r>
      <w:r w:rsidR="00462D97" w:rsidRPr="008277C0">
        <w:rPr>
          <w:rFonts w:asciiTheme="minorHAnsi" w:hAnsiTheme="minorHAnsi" w:cstheme="minorHAnsi"/>
        </w:rPr>
        <w:t>KB</w:t>
      </w:r>
      <w:r w:rsidRPr="008277C0">
        <w:rPr>
          <w:rFonts w:asciiTheme="minorHAnsi" w:hAnsiTheme="minorHAnsi" w:cstheme="minorHAnsi"/>
        </w:rPr>
        <w:t xml:space="preserve">Ü </w:t>
      </w:r>
      <w:r w:rsidR="00F21EC3" w:rsidRPr="008277C0">
        <w:rPr>
          <w:rFonts w:asciiTheme="minorHAnsi" w:hAnsiTheme="minorHAnsi" w:cstheme="minorHAnsi"/>
        </w:rPr>
        <w:t>k</w:t>
      </w:r>
      <w:r w:rsidR="0050532A" w:rsidRPr="008277C0">
        <w:rPr>
          <w:rFonts w:asciiTheme="minorHAnsi" w:hAnsiTheme="minorHAnsi" w:cstheme="minorHAnsi"/>
        </w:rPr>
        <w:t>imlik kart</w:t>
      </w:r>
      <w:r w:rsidRPr="008277C0">
        <w:rPr>
          <w:rFonts w:asciiTheme="minorHAnsi" w:hAnsiTheme="minorHAnsi" w:cstheme="minorHAnsi"/>
        </w:rPr>
        <w:t>ları ile</w:t>
      </w:r>
      <w:r w:rsidR="00B9473E" w:rsidRPr="008277C0">
        <w:rPr>
          <w:rFonts w:asciiTheme="minorHAnsi" w:hAnsiTheme="minorHAnsi" w:cstheme="minorHAnsi"/>
        </w:rPr>
        <w:t xml:space="preserve"> yapılır.</w:t>
      </w:r>
      <w:r w:rsidR="00B421B9" w:rsidRPr="008277C0">
        <w:rPr>
          <w:rFonts w:asciiTheme="minorHAnsi" w:hAnsiTheme="minorHAnsi" w:cstheme="minorHAnsi"/>
        </w:rPr>
        <w:t xml:space="preserve"> Başkasının adına ya da kimliği ile üyelik ve ödünç işlemleri yapılmaz</w:t>
      </w:r>
    </w:p>
    <w:p w:rsidR="00B9473E" w:rsidRPr="008277C0" w:rsidRDefault="00B9473E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Ödünç alınan kaynakların, zarar görmeden ve belirtilen zamanda iade edilmesi, kullanıcının </w:t>
      </w:r>
      <w:r w:rsidR="008C3D45" w:rsidRPr="008277C0">
        <w:rPr>
          <w:rFonts w:asciiTheme="minorHAnsi" w:hAnsiTheme="minorHAnsi" w:cstheme="minorHAnsi"/>
        </w:rPr>
        <w:t>s</w:t>
      </w:r>
      <w:r w:rsidRPr="008277C0">
        <w:rPr>
          <w:rFonts w:asciiTheme="minorHAnsi" w:hAnsiTheme="minorHAnsi" w:cstheme="minorHAnsi"/>
        </w:rPr>
        <w:t>orumluluğundadır.</w:t>
      </w:r>
    </w:p>
    <w:p w:rsidR="00B9473E" w:rsidRPr="008277C0" w:rsidRDefault="008C3D45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Kaybolan, iade edilmeyen ya da zarar gören </w:t>
      </w:r>
      <w:r w:rsidR="00D60981" w:rsidRPr="008277C0">
        <w:rPr>
          <w:rFonts w:asciiTheme="minorHAnsi" w:hAnsiTheme="minorHAnsi" w:cstheme="minorHAnsi"/>
        </w:rPr>
        <w:t>kaynağın</w:t>
      </w:r>
      <w:r w:rsidR="007D6D72" w:rsidRPr="008277C0">
        <w:rPr>
          <w:rFonts w:asciiTheme="minorHAnsi" w:hAnsiTheme="minorHAnsi" w:cstheme="minorHAnsi"/>
        </w:rPr>
        <w:t xml:space="preserve"> </w:t>
      </w:r>
      <w:r w:rsidR="00310177" w:rsidRPr="008277C0">
        <w:rPr>
          <w:rFonts w:asciiTheme="minorHAnsi" w:hAnsiTheme="minorHAnsi" w:cstheme="minorHAnsi"/>
        </w:rPr>
        <w:t>o günkü piyasa değerine %</w:t>
      </w:r>
      <w:r w:rsidR="007D6D72" w:rsidRPr="008277C0">
        <w:rPr>
          <w:rFonts w:asciiTheme="minorHAnsi" w:hAnsiTheme="minorHAnsi" w:cstheme="minorHAnsi"/>
        </w:rPr>
        <w:t>5</w:t>
      </w:r>
      <w:r w:rsidR="00310177" w:rsidRPr="008277C0">
        <w:rPr>
          <w:rFonts w:asciiTheme="minorHAnsi" w:hAnsiTheme="minorHAnsi" w:cstheme="minorHAnsi"/>
        </w:rPr>
        <w:t xml:space="preserve">0 işlem bedeli eklenerek </w:t>
      </w:r>
      <w:r w:rsidR="00D60981" w:rsidRPr="008277C0">
        <w:rPr>
          <w:rFonts w:asciiTheme="minorHAnsi" w:hAnsiTheme="minorHAnsi" w:cstheme="minorHAnsi"/>
        </w:rPr>
        <w:t>ödenmesi gerekmektedir.</w:t>
      </w:r>
    </w:p>
    <w:p w:rsidR="00660F24" w:rsidRPr="008277C0" w:rsidRDefault="00660F24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Üzerinde </w:t>
      </w:r>
      <w:r w:rsidR="00AF46BA" w:rsidRPr="008277C0">
        <w:rPr>
          <w:rFonts w:asciiTheme="minorHAnsi" w:hAnsiTheme="minorHAnsi" w:cstheme="minorHAnsi"/>
        </w:rPr>
        <w:t xml:space="preserve">iadesi </w:t>
      </w:r>
      <w:r w:rsidRPr="008277C0">
        <w:rPr>
          <w:rFonts w:asciiTheme="minorHAnsi" w:hAnsiTheme="minorHAnsi" w:cstheme="minorHAnsi"/>
        </w:rPr>
        <w:t>gecikmiş kayna</w:t>
      </w:r>
      <w:r w:rsidR="007D6D72" w:rsidRPr="008277C0">
        <w:rPr>
          <w:rFonts w:asciiTheme="minorHAnsi" w:hAnsiTheme="minorHAnsi" w:cstheme="minorHAnsi"/>
        </w:rPr>
        <w:t>k</w:t>
      </w:r>
      <w:r w:rsidR="00C32916" w:rsidRPr="008277C0">
        <w:rPr>
          <w:rFonts w:asciiTheme="minorHAnsi" w:hAnsiTheme="minorHAnsi" w:cstheme="minorHAnsi"/>
        </w:rPr>
        <w:t xml:space="preserve"> ya da para cezası</w:t>
      </w:r>
      <w:r w:rsidR="007D6D72" w:rsidRPr="008277C0">
        <w:rPr>
          <w:rFonts w:asciiTheme="minorHAnsi" w:hAnsiTheme="minorHAnsi" w:cstheme="minorHAnsi"/>
        </w:rPr>
        <w:t xml:space="preserve"> olan</w:t>
      </w:r>
      <w:r w:rsidRPr="008277C0">
        <w:rPr>
          <w:rFonts w:asciiTheme="minorHAnsi" w:hAnsiTheme="minorHAnsi" w:cstheme="minorHAnsi"/>
        </w:rPr>
        <w:t xml:space="preserve"> kullanıcılar, ödünç verme hizmetlerinden yararlanamazlar.</w:t>
      </w:r>
    </w:p>
    <w:p w:rsidR="0050532A" w:rsidRPr="008277C0" w:rsidRDefault="00660F24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 </w:t>
      </w:r>
      <w:r w:rsidR="0050532A" w:rsidRPr="008277C0">
        <w:rPr>
          <w:rFonts w:asciiTheme="minorHAnsi" w:hAnsiTheme="minorHAnsi" w:cstheme="minorHAnsi"/>
        </w:rPr>
        <w:t>Üye, kütüphane kurallarına uymakla yükümlüdür.</w:t>
      </w:r>
    </w:p>
    <w:p w:rsidR="0050532A" w:rsidRPr="008277C0" w:rsidRDefault="00AE26AA" w:rsidP="00B421B9">
      <w:pPr>
        <w:pStyle w:val="ListeParagraf"/>
        <w:numPr>
          <w:ilvl w:val="0"/>
          <w:numId w:val="40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Kullanıcının </w:t>
      </w:r>
      <w:r w:rsidR="0050532A" w:rsidRPr="008277C0">
        <w:rPr>
          <w:rFonts w:asciiTheme="minorHAnsi" w:hAnsiTheme="minorHAnsi" w:cstheme="minorHAnsi"/>
        </w:rPr>
        <w:t>mezuniyeti veya ilişiği</w:t>
      </w:r>
      <w:r w:rsidR="00BA2477" w:rsidRPr="008277C0">
        <w:rPr>
          <w:rFonts w:asciiTheme="minorHAnsi" w:hAnsiTheme="minorHAnsi" w:cstheme="minorHAnsi"/>
        </w:rPr>
        <w:t>nin kesilmesi durumlarında “</w:t>
      </w:r>
      <w:r w:rsidR="00462D97" w:rsidRPr="008277C0">
        <w:rPr>
          <w:rFonts w:asciiTheme="minorHAnsi" w:hAnsiTheme="minorHAnsi" w:cstheme="minorHAnsi"/>
        </w:rPr>
        <w:t>KB</w:t>
      </w:r>
      <w:r w:rsidR="00BA2477" w:rsidRPr="008277C0">
        <w:rPr>
          <w:rFonts w:asciiTheme="minorHAnsi" w:hAnsiTheme="minorHAnsi" w:cstheme="minorHAnsi"/>
        </w:rPr>
        <w:t>Ü</w:t>
      </w:r>
      <w:r w:rsidR="008C3D45" w:rsidRPr="008277C0">
        <w:rPr>
          <w:rFonts w:asciiTheme="minorHAnsi" w:hAnsiTheme="minorHAnsi" w:cstheme="minorHAnsi"/>
        </w:rPr>
        <w:t xml:space="preserve"> Kütüphane ve Dokümantasyon Da</w:t>
      </w:r>
      <w:r w:rsidR="0050532A" w:rsidRPr="008277C0">
        <w:rPr>
          <w:rFonts w:asciiTheme="minorHAnsi" w:hAnsiTheme="minorHAnsi" w:cstheme="minorHAnsi"/>
        </w:rPr>
        <w:t xml:space="preserve">ire </w:t>
      </w:r>
      <w:r w:rsidR="00032A80" w:rsidRPr="008277C0">
        <w:rPr>
          <w:rFonts w:asciiTheme="minorHAnsi" w:hAnsiTheme="minorHAnsi" w:cstheme="minorHAnsi"/>
        </w:rPr>
        <w:t xml:space="preserve">Başkanlığı” </w:t>
      </w:r>
      <w:proofErr w:type="spellStart"/>
      <w:r w:rsidR="00032A80" w:rsidRPr="008277C0">
        <w:rPr>
          <w:rFonts w:asciiTheme="minorHAnsi" w:hAnsiTheme="minorHAnsi" w:cstheme="minorHAnsi"/>
        </w:rPr>
        <w:t>na</w:t>
      </w:r>
      <w:proofErr w:type="spellEnd"/>
      <w:r w:rsidR="00032A80" w:rsidRPr="008277C0">
        <w:rPr>
          <w:rFonts w:asciiTheme="minorHAnsi" w:hAnsiTheme="minorHAnsi" w:cstheme="minorHAnsi"/>
        </w:rPr>
        <w:t xml:space="preserve"> başvurması gerekmektedir.</w:t>
      </w:r>
    </w:p>
    <w:p w:rsidR="00861982" w:rsidRPr="008277C0" w:rsidRDefault="00861982" w:rsidP="00B421B9">
      <w:pPr>
        <w:pStyle w:val="ListeParagraf"/>
        <w:numPr>
          <w:ilvl w:val="0"/>
          <w:numId w:val="40"/>
        </w:numPr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Üyelik, kişinin KBÜ’ de ki öğrenciliği </w:t>
      </w:r>
      <w:r w:rsidR="00AE26AA" w:rsidRPr="008277C0">
        <w:rPr>
          <w:rFonts w:asciiTheme="minorHAnsi" w:hAnsiTheme="minorHAnsi" w:cstheme="minorHAnsi"/>
        </w:rPr>
        <w:t xml:space="preserve">veya hizmet </w:t>
      </w:r>
      <w:r w:rsidRPr="008277C0">
        <w:rPr>
          <w:rFonts w:asciiTheme="minorHAnsi" w:hAnsiTheme="minorHAnsi" w:cstheme="minorHAnsi"/>
        </w:rPr>
        <w:t>süresince geçerlidir.</w:t>
      </w:r>
    </w:p>
    <w:p w:rsidR="00861982" w:rsidRPr="008277C0" w:rsidRDefault="00861982" w:rsidP="00B421B9">
      <w:pPr>
        <w:pStyle w:val="ListeParagraf"/>
        <w:numPr>
          <w:ilvl w:val="0"/>
          <w:numId w:val="40"/>
        </w:numPr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>Ödünç verme hizmetlerinde, Kütüphane Otomasyon Sistemi kayıtları esastır.</w:t>
      </w:r>
    </w:p>
    <w:p w:rsidR="007F124E" w:rsidRPr="008277C0" w:rsidRDefault="00D60981" w:rsidP="00B421B9">
      <w:pPr>
        <w:pStyle w:val="ListeParagraf"/>
        <w:numPr>
          <w:ilvl w:val="0"/>
          <w:numId w:val="41"/>
        </w:numPr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Üniversite ile ilişiği kalmayan ancak </w:t>
      </w:r>
      <w:r w:rsidR="00AF46BA" w:rsidRPr="008277C0">
        <w:rPr>
          <w:rFonts w:asciiTheme="minorHAnsi" w:hAnsiTheme="minorHAnsi" w:cstheme="minorHAnsi"/>
        </w:rPr>
        <w:t>üzerinde iade edilmeyen kaynak</w:t>
      </w:r>
      <w:r w:rsidRPr="008277C0">
        <w:rPr>
          <w:rFonts w:asciiTheme="minorHAnsi" w:hAnsiTheme="minorHAnsi" w:cstheme="minorHAnsi"/>
        </w:rPr>
        <w:t xml:space="preserve"> bulu</w:t>
      </w:r>
      <w:r w:rsidR="009D4D89" w:rsidRPr="008277C0">
        <w:rPr>
          <w:rFonts w:asciiTheme="minorHAnsi" w:hAnsiTheme="minorHAnsi" w:cstheme="minorHAnsi"/>
        </w:rPr>
        <w:t xml:space="preserve">nan kullanıcılar hakkında yasal </w:t>
      </w:r>
      <w:r w:rsidRPr="008277C0">
        <w:rPr>
          <w:rFonts w:asciiTheme="minorHAnsi" w:hAnsiTheme="minorHAnsi" w:cstheme="minorHAnsi"/>
        </w:rPr>
        <w:t xml:space="preserve">işlem başlatılır. </w:t>
      </w:r>
    </w:p>
    <w:p w:rsidR="00C32916" w:rsidRPr="008277C0" w:rsidRDefault="00C32916" w:rsidP="00B421B9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>Kullanıcılar Yönetim Kurulu tarafından belirlenen günlük gecikme cezalarını ödemekle mükelleftirler</w:t>
      </w:r>
      <w:r w:rsidR="008277C0" w:rsidRPr="008277C0">
        <w:rPr>
          <w:rFonts w:asciiTheme="minorHAnsi" w:hAnsiTheme="minorHAnsi" w:cstheme="minorHAnsi"/>
        </w:rPr>
        <w:t>.</w:t>
      </w:r>
    </w:p>
    <w:p w:rsidR="00C32916" w:rsidRPr="008277C0" w:rsidRDefault="00C32916" w:rsidP="00B421B9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>Kullanıcı Kütüphane Üye Kaydı esnasında kendisine verilen otomasyon şifresini değiştirmekle mükelleftir. Değiştirme yapmadığı takdirde her türlü sorumluluk kişiye aittir.</w:t>
      </w:r>
    </w:p>
    <w:p w:rsidR="003940B6" w:rsidRPr="008277C0" w:rsidRDefault="003940B6" w:rsidP="00B421B9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Kullanıcı </w:t>
      </w:r>
      <w:proofErr w:type="gramStart"/>
      <w:r w:rsidRPr="008277C0">
        <w:rPr>
          <w:rFonts w:asciiTheme="minorHAnsi" w:hAnsiTheme="minorHAnsi" w:cstheme="minorHAnsi"/>
        </w:rPr>
        <w:t>mail</w:t>
      </w:r>
      <w:proofErr w:type="gramEnd"/>
      <w:r w:rsidRPr="008277C0">
        <w:rPr>
          <w:rFonts w:asciiTheme="minorHAnsi" w:hAnsiTheme="minorHAnsi" w:cstheme="minorHAnsi"/>
        </w:rPr>
        <w:t xml:space="preserve"> adresi ve cep numarasında değişiklik olduğunda Kütüphane yetkililerine dilekçe ile bildirmekle yükümlüdür. Bildirmediği takdirde sorumluluk kendine aittir.</w:t>
      </w:r>
    </w:p>
    <w:p w:rsidR="003940B6" w:rsidRPr="008277C0" w:rsidRDefault="003940B6" w:rsidP="00B421B9">
      <w:pPr>
        <w:pStyle w:val="ListeParagraf"/>
        <w:numPr>
          <w:ilvl w:val="0"/>
          <w:numId w:val="41"/>
        </w:numPr>
        <w:spacing w:after="100" w:afterAutospacing="1"/>
        <w:ind w:left="714" w:hanging="357"/>
        <w:contextualSpacing w:val="0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 xml:space="preserve">Gecikme cezaları banka pos cihazı aracılığı ile veya ilgili banka kütüphane hesabına yatırılarak ödenmelidir. Elden para tahsilatı yapılmamaktadır. Bu konuda ısrarcı olunmamalıdır. </w:t>
      </w:r>
    </w:p>
    <w:p w:rsidR="00C32916" w:rsidRPr="008277C0" w:rsidRDefault="00C32916" w:rsidP="00861982">
      <w:pPr>
        <w:pStyle w:val="ListeParagraf"/>
        <w:spacing w:after="160"/>
        <w:ind w:left="714" w:hanging="357"/>
        <w:jc w:val="both"/>
        <w:rPr>
          <w:rFonts w:asciiTheme="minorHAnsi" w:hAnsiTheme="minorHAnsi" w:cstheme="minorHAnsi"/>
        </w:rPr>
      </w:pPr>
      <w:bookmarkStart w:id="0" w:name="_GoBack"/>
      <w:bookmarkEnd w:id="0"/>
    </w:p>
    <w:p w:rsidR="006A1B07" w:rsidRPr="008277C0" w:rsidRDefault="006A1B07" w:rsidP="00B421B9">
      <w:pPr>
        <w:pStyle w:val="ListeParagraf"/>
        <w:ind w:left="714" w:hanging="357"/>
        <w:jc w:val="both"/>
        <w:rPr>
          <w:rFonts w:asciiTheme="minorHAnsi" w:hAnsiTheme="minorHAnsi" w:cstheme="minorHAnsi"/>
          <w:b/>
        </w:rPr>
      </w:pPr>
      <w:r w:rsidRPr="008277C0">
        <w:rPr>
          <w:rFonts w:asciiTheme="minorHAnsi" w:hAnsiTheme="minorHAnsi" w:cstheme="minorHAnsi"/>
          <w:b/>
        </w:rPr>
        <w:t>KÜTÜPHANE KURALLARI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spacing w:before="120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 xml:space="preserve">Kütüphane içinde sessiz olunmalı ve diğer kullanıcıları rahatsız edecek her türlü davranıştan kaçınılmalıdır. 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ütüphane ve materyaller sizindir. Kütüphane içinde ve dışında materyallerden yararlanırken özen gösteriniz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ütüphanede cep telefonu ile konuşulmamalı; kapalı konuma getirilmeli veya sessize alınmalıdı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ütüphaneye su dışında hiçbir yiyecek ve içecek ile girilmemelidi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ullanıcılar kütüphane personelinin uyarıları doğrultusunda hareket etmek zorundadırla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Değerli eşyalarınızı kontrolsüz bir biçimde kütüphanede bırakmayınız. Kullanıcılar kendi eşyalarından sorumludurlar. Kaybolan ya da çalınan eşyalardan Kütüphane görevlileri sorumlu tutulamaz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 xml:space="preserve">Kullanılan materyaller raflara yerleştirilmemeli, </w:t>
      </w:r>
      <w:r w:rsidR="003940B6" w:rsidRPr="008277C0">
        <w:rPr>
          <w:rFonts w:asciiTheme="minorHAnsi" w:hAnsiTheme="minorHAnsi" w:cstheme="minorHAnsi"/>
          <w:color w:val="1A1A1A"/>
        </w:rPr>
        <w:t>bankolara teslim edilmelidir</w:t>
      </w:r>
      <w:r w:rsidRPr="008277C0">
        <w:rPr>
          <w:rFonts w:asciiTheme="minorHAnsi" w:hAnsiTheme="minorHAnsi" w:cstheme="minorHAnsi"/>
          <w:color w:val="1A1A1A"/>
        </w:rPr>
        <w:t>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ütüphane koleksiyonunun güvenliği manyetik kapı kontrol sistemiyle sağlanmaktadı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Ödünç alma işlemi yapılmamış kütüphane materyali dışarı çıkarılmamalıdır, aksi takdirde çalıntı işlemi görecekti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ütüphane çıkışı kütüphane güvenlik sistemine bağlıdır, sistemin uyarması durumunda kütüphane görevlilerinin çanta vb. eşyaları kontrol etme yetkisi vardı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ullanıcılar herhangi bir materyalin tamamını fotokopi vb. şekilde çoğaltamazla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ullanıcılar kütüphanede bulunan bilgisayarlardaki programları kopyalayamazlar.</w:t>
      </w:r>
    </w:p>
    <w:p w:rsidR="006A1B07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ullanıcılar kütüphanede internet kullanımı sırasında yasadışı web sitelerine giremezler.</w:t>
      </w:r>
    </w:p>
    <w:p w:rsidR="00501BE2" w:rsidRPr="008277C0" w:rsidRDefault="00501BE2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  <w:color w:val="1A1A1A"/>
        </w:rPr>
      </w:pPr>
      <w:r w:rsidRPr="008277C0">
        <w:rPr>
          <w:rFonts w:asciiTheme="minorHAnsi" w:hAnsiTheme="minorHAnsi" w:cstheme="minorHAnsi"/>
          <w:color w:val="1A1A1A"/>
        </w:rPr>
        <w:t>Kullanıcı süresi biten kitabı getirmediği gün başına 30 kuruş borç işlemeye başlar.</w:t>
      </w:r>
    </w:p>
    <w:p w:rsidR="00C32916" w:rsidRPr="008277C0" w:rsidRDefault="006A1B07" w:rsidP="00B421B9">
      <w:pPr>
        <w:numPr>
          <w:ilvl w:val="0"/>
          <w:numId w:val="42"/>
        </w:numPr>
        <w:shd w:val="clear" w:color="auto" w:fill="FFFFFF"/>
        <w:ind w:left="714" w:hanging="357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  <w:color w:val="1A1A1A"/>
        </w:rPr>
        <w:t>Gerektiği durumlarda kütüphane görevlilerinden yardım talebinde bulunmaktan çekinmeyiniz.</w:t>
      </w:r>
    </w:p>
    <w:p w:rsidR="00861982" w:rsidRPr="008277C0" w:rsidRDefault="00861982" w:rsidP="001641D1">
      <w:pPr>
        <w:jc w:val="both"/>
        <w:rPr>
          <w:rFonts w:asciiTheme="minorHAnsi" w:hAnsiTheme="minorHAnsi" w:cstheme="minorHAnsi"/>
        </w:rPr>
      </w:pPr>
    </w:p>
    <w:p w:rsidR="0050532A" w:rsidRPr="008277C0" w:rsidRDefault="0050532A" w:rsidP="007C01B1">
      <w:pPr>
        <w:ind w:firstLine="426"/>
        <w:jc w:val="both"/>
        <w:rPr>
          <w:rFonts w:asciiTheme="minorHAnsi" w:hAnsiTheme="minorHAnsi" w:cstheme="minorHAnsi"/>
          <w:b/>
        </w:rPr>
      </w:pPr>
      <w:r w:rsidRPr="008277C0">
        <w:rPr>
          <w:rFonts w:asciiTheme="minorHAnsi" w:hAnsiTheme="minorHAnsi" w:cstheme="minorHAnsi"/>
          <w:b/>
          <w:color w:val="FF0000"/>
        </w:rPr>
        <w:t>*</w:t>
      </w:r>
      <w:r w:rsidR="006A1B07" w:rsidRPr="008277C0">
        <w:rPr>
          <w:rFonts w:asciiTheme="minorHAnsi" w:hAnsiTheme="minorHAnsi" w:cstheme="minorHAnsi"/>
          <w:b/>
        </w:rPr>
        <w:t>Adı-</w:t>
      </w:r>
      <w:proofErr w:type="gramStart"/>
      <w:r w:rsidR="006A1B07" w:rsidRPr="008277C0">
        <w:rPr>
          <w:rFonts w:asciiTheme="minorHAnsi" w:hAnsiTheme="minorHAnsi" w:cstheme="minorHAnsi"/>
          <w:b/>
        </w:rPr>
        <w:t xml:space="preserve">Soyadı  </w:t>
      </w:r>
      <w:r w:rsidR="006A1B07" w:rsidRPr="008277C0">
        <w:rPr>
          <w:rFonts w:asciiTheme="minorHAnsi" w:hAnsiTheme="minorHAnsi" w:cstheme="minorHAnsi"/>
          <w:b/>
        </w:rPr>
        <w:tab/>
      </w:r>
      <w:proofErr w:type="gramEnd"/>
      <w:r w:rsidR="007C01B1" w:rsidRPr="008277C0">
        <w:rPr>
          <w:rFonts w:asciiTheme="minorHAnsi" w:hAnsiTheme="minorHAnsi" w:cstheme="minorHAnsi"/>
          <w:b/>
        </w:rPr>
        <w:t>:</w:t>
      </w:r>
      <w:r w:rsidR="00641D0F" w:rsidRPr="008277C0">
        <w:rPr>
          <w:rFonts w:asciiTheme="minorHAnsi" w:hAnsiTheme="minorHAnsi" w:cstheme="minorHAnsi"/>
          <w:b/>
        </w:rPr>
        <w:t xml:space="preserve"> </w:t>
      </w:r>
    </w:p>
    <w:p w:rsidR="00B93B9E" w:rsidRPr="008277C0" w:rsidRDefault="00B93B9E" w:rsidP="007C01B1">
      <w:pPr>
        <w:ind w:firstLine="426"/>
        <w:jc w:val="both"/>
        <w:rPr>
          <w:rFonts w:asciiTheme="minorHAnsi" w:hAnsiTheme="minorHAnsi" w:cstheme="minorHAnsi"/>
          <w:b/>
        </w:rPr>
      </w:pPr>
    </w:p>
    <w:p w:rsidR="006A1B07" w:rsidRPr="008277C0" w:rsidRDefault="00B93B9E" w:rsidP="007C01B1">
      <w:pPr>
        <w:ind w:firstLine="426"/>
        <w:jc w:val="both"/>
        <w:rPr>
          <w:rFonts w:asciiTheme="minorHAnsi" w:hAnsiTheme="minorHAnsi" w:cstheme="minorHAnsi"/>
          <w:b/>
        </w:rPr>
      </w:pPr>
      <w:r w:rsidRPr="008277C0">
        <w:rPr>
          <w:rFonts w:asciiTheme="minorHAnsi" w:hAnsiTheme="minorHAnsi" w:cstheme="minorHAnsi"/>
          <w:b/>
          <w:color w:val="FF0000"/>
        </w:rPr>
        <w:t>*</w:t>
      </w:r>
      <w:r w:rsidR="008C38C6" w:rsidRPr="008277C0">
        <w:rPr>
          <w:rFonts w:asciiTheme="minorHAnsi" w:hAnsiTheme="minorHAnsi" w:cstheme="minorHAnsi"/>
          <w:b/>
        </w:rPr>
        <w:t xml:space="preserve">T.C Kimlik </w:t>
      </w:r>
      <w:proofErr w:type="gramStart"/>
      <w:r w:rsidR="008C38C6" w:rsidRPr="008277C0">
        <w:rPr>
          <w:rFonts w:asciiTheme="minorHAnsi" w:hAnsiTheme="minorHAnsi" w:cstheme="minorHAnsi"/>
          <w:b/>
        </w:rPr>
        <w:t>No</w:t>
      </w:r>
      <w:r w:rsidR="00D60981" w:rsidRPr="008277C0">
        <w:rPr>
          <w:rFonts w:asciiTheme="minorHAnsi" w:hAnsiTheme="minorHAnsi" w:cstheme="minorHAnsi"/>
          <w:b/>
        </w:rPr>
        <w:t xml:space="preserve">  </w:t>
      </w:r>
      <w:r w:rsidR="006A1B07" w:rsidRPr="008277C0">
        <w:rPr>
          <w:rFonts w:asciiTheme="minorHAnsi" w:hAnsiTheme="minorHAnsi" w:cstheme="minorHAnsi"/>
          <w:b/>
        </w:rPr>
        <w:tab/>
      </w:r>
      <w:proofErr w:type="gramEnd"/>
      <w:r w:rsidR="00D60981" w:rsidRPr="008277C0">
        <w:rPr>
          <w:rFonts w:asciiTheme="minorHAnsi" w:hAnsiTheme="minorHAnsi" w:cstheme="minorHAnsi"/>
          <w:b/>
        </w:rPr>
        <w:t>:</w:t>
      </w:r>
    </w:p>
    <w:p w:rsidR="0050532A" w:rsidRPr="008277C0" w:rsidRDefault="0050532A" w:rsidP="007C01B1">
      <w:pPr>
        <w:ind w:firstLine="426"/>
        <w:jc w:val="both"/>
        <w:rPr>
          <w:rFonts w:asciiTheme="minorHAnsi" w:hAnsiTheme="minorHAnsi" w:cstheme="minorHAnsi"/>
          <w:b/>
        </w:rPr>
      </w:pPr>
    </w:p>
    <w:p w:rsidR="0050532A" w:rsidRPr="008277C0" w:rsidRDefault="0050532A" w:rsidP="007C01B1">
      <w:pPr>
        <w:ind w:firstLine="426"/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>Yukar</w:t>
      </w:r>
      <w:r w:rsidR="001A7CC3" w:rsidRPr="008277C0">
        <w:rPr>
          <w:rFonts w:asciiTheme="minorHAnsi" w:hAnsiTheme="minorHAnsi" w:cstheme="minorHAnsi"/>
        </w:rPr>
        <w:t>ıda belirtilen</w:t>
      </w:r>
      <w:r w:rsidRPr="008277C0">
        <w:rPr>
          <w:rFonts w:asciiTheme="minorHAnsi" w:hAnsiTheme="minorHAnsi" w:cstheme="minorHAnsi"/>
        </w:rPr>
        <w:t xml:space="preserve"> kurallara uymayı kabul ve taahhüt ediyorum.</w:t>
      </w:r>
    </w:p>
    <w:p w:rsidR="0050532A" w:rsidRPr="008277C0" w:rsidRDefault="0050532A" w:rsidP="001641D1">
      <w:pPr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 xml:space="preserve"> </w:t>
      </w:r>
    </w:p>
    <w:p w:rsidR="00D60981" w:rsidRPr="008277C0" w:rsidRDefault="00D60981" w:rsidP="008277C0">
      <w:pPr>
        <w:jc w:val="center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>Personel Parafı</w:t>
      </w:r>
      <w:r w:rsidR="00F21EC3"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ab/>
      </w:r>
      <w:r w:rsidR="00F21EC3" w:rsidRPr="008277C0">
        <w:rPr>
          <w:rFonts w:asciiTheme="minorHAnsi" w:hAnsiTheme="minorHAnsi" w:cstheme="minorHAnsi"/>
        </w:rPr>
        <w:tab/>
      </w:r>
      <w:proofErr w:type="gramStart"/>
      <w:r w:rsidRPr="008277C0">
        <w:rPr>
          <w:rFonts w:asciiTheme="minorHAnsi" w:hAnsiTheme="minorHAnsi" w:cstheme="minorHAnsi"/>
        </w:rPr>
        <w:t>Üye  Ad</w:t>
      </w:r>
      <w:proofErr w:type="gramEnd"/>
      <w:r w:rsidRPr="008277C0">
        <w:rPr>
          <w:rFonts w:asciiTheme="minorHAnsi" w:hAnsiTheme="minorHAnsi" w:cstheme="minorHAnsi"/>
        </w:rPr>
        <w:t>-</w:t>
      </w:r>
      <w:proofErr w:type="spellStart"/>
      <w:r w:rsidRPr="008277C0">
        <w:rPr>
          <w:rFonts w:asciiTheme="minorHAnsi" w:hAnsiTheme="minorHAnsi" w:cstheme="minorHAnsi"/>
        </w:rPr>
        <w:t>Soyad</w:t>
      </w:r>
      <w:proofErr w:type="spellEnd"/>
      <w:r w:rsidR="00F21EC3" w:rsidRPr="008277C0">
        <w:rPr>
          <w:rFonts w:asciiTheme="minorHAnsi" w:hAnsiTheme="minorHAnsi" w:cstheme="minorHAnsi"/>
        </w:rPr>
        <w:t xml:space="preserve"> </w:t>
      </w:r>
      <w:r w:rsidRPr="008277C0">
        <w:rPr>
          <w:rFonts w:asciiTheme="minorHAnsi" w:hAnsiTheme="minorHAnsi" w:cstheme="minorHAnsi"/>
        </w:rPr>
        <w:t>:……………………..</w:t>
      </w:r>
    </w:p>
    <w:p w:rsidR="00D60981" w:rsidRPr="008277C0" w:rsidRDefault="00D60981" w:rsidP="001641D1">
      <w:pPr>
        <w:jc w:val="both"/>
        <w:rPr>
          <w:rFonts w:asciiTheme="minorHAnsi" w:hAnsiTheme="minorHAnsi" w:cstheme="minorHAnsi"/>
        </w:rPr>
      </w:pPr>
    </w:p>
    <w:p w:rsidR="00D60981" w:rsidRPr="008277C0" w:rsidRDefault="008277C0" w:rsidP="008277C0">
      <w:pPr>
        <w:ind w:left="637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</w:t>
      </w:r>
      <w:r w:rsidR="00D60981" w:rsidRPr="008277C0">
        <w:rPr>
          <w:rFonts w:asciiTheme="minorHAnsi" w:hAnsiTheme="minorHAnsi" w:cstheme="minorHAnsi"/>
        </w:rPr>
        <w:t>…...../....../..........</w:t>
      </w:r>
    </w:p>
    <w:p w:rsidR="001A7CC3" w:rsidRPr="008277C0" w:rsidRDefault="001A7CC3" w:rsidP="001641D1">
      <w:pPr>
        <w:jc w:val="both"/>
        <w:rPr>
          <w:rFonts w:asciiTheme="minorHAnsi" w:hAnsiTheme="minorHAnsi" w:cstheme="minorHAnsi"/>
        </w:rPr>
      </w:pP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  <w:r w:rsidRPr="008277C0">
        <w:rPr>
          <w:rFonts w:asciiTheme="minorHAnsi" w:hAnsiTheme="minorHAnsi" w:cstheme="minorHAnsi"/>
        </w:rPr>
        <w:tab/>
      </w:r>
    </w:p>
    <w:p w:rsidR="004D3A9A" w:rsidRPr="008277C0" w:rsidRDefault="008277C0" w:rsidP="001A7CC3">
      <w:pPr>
        <w:ind w:left="6372" w:firstLine="708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</w:t>
      </w:r>
      <w:r w:rsidR="001A7CC3" w:rsidRPr="008277C0">
        <w:rPr>
          <w:rFonts w:asciiTheme="minorHAnsi" w:hAnsiTheme="minorHAnsi" w:cstheme="minorHAnsi"/>
        </w:rPr>
        <w:t>İmza</w:t>
      </w:r>
    </w:p>
    <w:p w:rsidR="001A7CC3" w:rsidRPr="008277C0" w:rsidRDefault="001A7CC3" w:rsidP="001641D1">
      <w:pPr>
        <w:jc w:val="both"/>
        <w:rPr>
          <w:rFonts w:asciiTheme="minorHAnsi" w:hAnsiTheme="minorHAnsi" w:cstheme="minorHAnsi"/>
          <w:b/>
        </w:rPr>
      </w:pPr>
    </w:p>
    <w:p w:rsidR="003A3110" w:rsidRPr="008277C0" w:rsidRDefault="008277C0" w:rsidP="001641D1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        </w:t>
      </w:r>
      <w:r w:rsidR="0050532A" w:rsidRPr="008277C0">
        <w:rPr>
          <w:rFonts w:asciiTheme="minorHAnsi" w:hAnsiTheme="minorHAnsi" w:cstheme="minorHAnsi"/>
          <w:b/>
        </w:rPr>
        <w:t>NOT: Yukarıdaki bilgileri doldururken kısaltma kullanmayınız.</w:t>
      </w:r>
      <w:r w:rsidR="001A7CC3" w:rsidRPr="008277C0">
        <w:rPr>
          <w:rFonts w:asciiTheme="minorHAnsi" w:hAnsiTheme="minorHAnsi" w:cstheme="minorHAnsi"/>
          <w:b/>
        </w:rPr>
        <w:t xml:space="preserve">                </w:t>
      </w:r>
      <w:r w:rsidR="004D3A9A" w:rsidRPr="008277C0">
        <w:rPr>
          <w:rFonts w:asciiTheme="minorHAnsi" w:hAnsiTheme="minorHAnsi" w:cstheme="minorHAnsi"/>
          <w:b/>
        </w:rPr>
        <w:t xml:space="preserve"> </w:t>
      </w:r>
    </w:p>
    <w:sectPr w:rsidR="003A3110" w:rsidRPr="008277C0" w:rsidSect="003940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567" w:right="1134" w:bottom="567" w:left="720" w:header="709" w:footer="709" w:gutter="0"/>
      <w:pgNumType w:start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0621" w:rsidRDefault="00B10621">
      <w:r>
        <w:separator/>
      </w:r>
    </w:p>
  </w:endnote>
  <w:endnote w:type="continuationSeparator" w:id="0">
    <w:p w:rsidR="00B10621" w:rsidRDefault="00B10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3E00" w:rsidRDefault="005B10CD" w:rsidP="008E2561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 w:rsidR="00B83E00"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B83E00" w:rsidRDefault="00B83E0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3E00" w:rsidRDefault="00B83E00">
    <w:pPr>
      <w:pStyle w:val="AltBilgi"/>
      <w:jc w:val="center"/>
      <w:rPr>
        <w:sz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2874" w:rsidRDefault="0028287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0621" w:rsidRDefault="00B10621">
      <w:r>
        <w:separator/>
      </w:r>
    </w:p>
  </w:footnote>
  <w:footnote w:type="continuationSeparator" w:id="0">
    <w:p w:rsidR="00B10621" w:rsidRDefault="00B10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2874" w:rsidRDefault="0028287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2874" w:rsidRDefault="0028287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2874" w:rsidRDefault="0028287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C6625"/>
    <w:multiLevelType w:val="multilevel"/>
    <w:tmpl w:val="F90E551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" w15:restartNumberingAfterBreak="0">
    <w:nsid w:val="073E7625"/>
    <w:multiLevelType w:val="multilevel"/>
    <w:tmpl w:val="6FDA5EE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928"/>
        </w:tabs>
        <w:ind w:left="568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" w15:restartNumberingAfterBreak="0">
    <w:nsid w:val="08763D3E"/>
    <w:multiLevelType w:val="multilevel"/>
    <w:tmpl w:val="56707588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" w15:restartNumberingAfterBreak="0">
    <w:nsid w:val="0C7B0034"/>
    <w:multiLevelType w:val="singleLevel"/>
    <w:tmpl w:val="01A20E76"/>
    <w:lvl w:ilvl="0">
      <w:start w:val="1"/>
      <w:numFmt w:val="decimal"/>
      <w:lvlText w:val="%1) "/>
      <w:legacy w:legacy="1" w:legacySpace="0" w:legacyIndent="283"/>
      <w:lvlJc w:val="left"/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4" w15:restartNumberingAfterBreak="0">
    <w:nsid w:val="0C99727A"/>
    <w:multiLevelType w:val="multilevel"/>
    <w:tmpl w:val="0C94E90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5" w15:restartNumberingAfterBreak="0">
    <w:nsid w:val="0D135202"/>
    <w:multiLevelType w:val="multilevel"/>
    <w:tmpl w:val="FFE6CA8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6" w15:restartNumberingAfterBreak="0">
    <w:nsid w:val="0DD14BE6"/>
    <w:multiLevelType w:val="multilevel"/>
    <w:tmpl w:val="F6662EB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7" w15:restartNumberingAfterBreak="0">
    <w:nsid w:val="141A5345"/>
    <w:multiLevelType w:val="hybridMultilevel"/>
    <w:tmpl w:val="797C19F6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6D36E6"/>
    <w:multiLevelType w:val="hybridMultilevel"/>
    <w:tmpl w:val="9362A0D0"/>
    <w:lvl w:ilvl="0" w:tplc="EBB420AA">
      <w:start w:val="1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980DD6"/>
    <w:multiLevelType w:val="multilevel"/>
    <w:tmpl w:val="D90A14C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0" w15:restartNumberingAfterBreak="0">
    <w:nsid w:val="16DF25FE"/>
    <w:multiLevelType w:val="multilevel"/>
    <w:tmpl w:val="8810558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928"/>
        </w:tabs>
        <w:ind w:left="568" w:firstLine="0"/>
      </w:pPr>
    </w:lvl>
    <w:lvl w:ilvl="2">
      <w:start w:val="1"/>
      <w:numFmt w:val="decimal"/>
      <w:lvlText w:val="%3."/>
      <w:lvlJc w:val="left"/>
      <w:pPr>
        <w:tabs>
          <w:tab w:val="num" w:pos="1637"/>
        </w:tabs>
        <w:ind w:left="1277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  <w:color w:val="000000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1" w15:restartNumberingAfterBreak="0">
    <w:nsid w:val="18D01366"/>
    <w:multiLevelType w:val="multilevel"/>
    <w:tmpl w:val="13F84F9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2" w15:restartNumberingAfterBreak="0">
    <w:nsid w:val="25AE4ADC"/>
    <w:multiLevelType w:val="multilevel"/>
    <w:tmpl w:val="D2441C7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  <w:color w:val="000000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  <w:color w:val="000000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3" w15:restartNumberingAfterBreak="0">
    <w:nsid w:val="276F11DD"/>
    <w:multiLevelType w:val="multilevel"/>
    <w:tmpl w:val="0296851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4" w15:restartNumberingAfterBreak="0">
    <w:nsid w:val="28882416"/>
    <w:multiLevelType w:val="multilevel"/>
    <w:tmpl w:val="414666F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5" w15:restartNumberingAfterBreak="0">
    <w:nsid w:val="2B8376A5"/>
    <w:multiLevelType w:val="multilevel"/>
    <w:tmpl w:val="F8F432C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2FBC0B42"/>
    <w:multiLevelType w:val="multilevel"/>
    <w:tmpl w:val="A43625F0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b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7" w15:restartNumberingAfterBreak="0">
    <w:nsid w:val="315D0741"/>
    <w:multiLevelType w:val="multilevel"/>
    <w:tmpl w:val="992A66FA"/>
    <w:lvl w:ilvl="0">
      <w:start w:val="1"/>
      <w:numFmt w:val="lowerLetter"/>
      <w:pStyle w:val="Liste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371DA1"/>
    <w:multiLevelType w:val="multilevel"/>
    <w:tmpl w:val="3A622A48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9" w15:restartNumberingAfterBreak="0">
    <w:nsid w:val="357E6BC7"/>
    <w:multiLevelType w:val="multilevel"/>
    <w:tmpl w:val="063450D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0" w15:restartNumberingAfterBreak="0">
    <w:nsid w:val="3789411E"/>
    <w:multiLevelType w:val="multilevel"/>
    <w:tmpl w:val="998ACBFE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1" w15:restartNumberingAfterBreak="0">
    <w:nsid w:val="3822210A"/>
    <w:multiLevelType w:val="hybridMultilevel"/>
    <w:tmpl w:val="3DF6904E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5F0B196">
      <w:start w:val="1"/>
      <w:numFmt w:val="decimal"/>
      <w:lvlText w:val="%3."/>
      <w:lvlJc w:val="right"/>
      <w:pPr>
        <w:tabs>
          <w:tab w:val="num" w:pos="2024"/>
        </w:tabs>
        <w:ind w:left="2024" w:hanging="180"/>
      </w:pPr>
      <w:rPr>
        <w:rFonts w:ascii="Times New Roman" w:eastAsia="Times New Roman" w:hAnsi="Times New Roman"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965299E"/>
    <w:multiLevelType w:val="multilevel"/>
    <w:tmpl w:val="32D2F3A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3" w15:restartNumberingAfterBreak="0">
    <w:nsid w:val="3ED07B4A"/>
    <w:multiLevelType w:val="hybridMultilevel"/>
    <w:tmpl w:val="88CA5466"/>
    <w:lvl w:ilvl="0" w:tplc="390CF3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DD739C"/>
    <w:multiLevelType w:val="multilevel"/>
    <w:tmpl w:val="463854A4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5" w15:restartNumberingAfterBreak="0">
    <w:nsid w:val="47887238"/>
    <w:multiLevelType w:val="hybridMultilevel"/>
    <w:tmpl w:val="55504468"/>
    <w:lvl w:ilvl="0" w:tplc="041F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115EAF"/>
    <w:multiLevelType w:val="multilevel"/>
    <w:tmpl w:val="230CD36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b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7" w15:restartNumberingAfterBreak="0">
    <w:nsid w:val="4CEB11B4"/>
    <w:multiLevelType w:val="multilevel"/>
    <w:tmpl w:val="80B89AB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8" w15:restartNumberingAfterBreak="0">
    <w:nsid w:val="4CF87B27"/>
    <w:multiLevelType w:val="hybridMultilevel"/>
    <w:tmpl w:val="AD8C4224"/>
    <w:lvl w:ilvl="0" w:tplc="F75C50FE">
      <w:start w:val="1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21CCE"/>
    <w:multiLevelType w:val="multilevel"/>
    <w:tmpl w:val="6162516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0" w15:restartNumberingAfterBreak="0">
    <w:nsid w:val="5CB01852"/>
    <w:multiLevelType w:val="multilevel"/>
    <w:tmpl w:val="62BC1E3C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1" w15:restartNumberingAfterBreak="0">
    <w:nsid w:val="5D780439"/>
    <w:multiLevelType w:val="hybridMultilevel"/>
    <w:tmpl w:val="62A000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4667CC"/>
    <w:multiLevelType w:val="hybridMultilevel"/>
    <w:tmpl w:val="D6E49CCA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EA2D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3D65871"/>
    <w:multiLevelType w:val="multilevel"/>
    <w:tmpl w:val="0DD6461E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4" w15:restartNumberingAfterBreak="0">
    <w:nsid w:val="63E47FF3"/>
    <w:multiLevelType w:val="multilevel"/>
    <w:tmpl w:val="946C60C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5" w15:restartNumberingAfterBreak="0">
    <w:nsid w:val="654D0867"/>
    <w:multiLevelType w:val="multilevel"/>
    <w:tmpl w:val="02168098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6" w15:restartNumberingAfterBreak="0">
    <w:nsid w:val="6B2E2174"/>
    <w:multiLevelType w:val="multilevel"/>
    <w:tmpl w:val="13D6770A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7" w15:restartNumberingAfterBreak="0">
    <w:nsid w:val="7BF41F7D"/>
    <w:multiLevelType w:val="multilevel"/>
    <w:tmpl w:val="F7C264C6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8" w15:restartNumberingAfterBreak="0">
    <w:nsid w:val="7C337C5E"/>
    <w:multiLevelType w:val="multilevel"/>
    <w:tmpl w:val="041F0027"/>
    <w:lvl w:ilvl="0">
      <w:start w:val="1"/>
      <w:numFmt w:val="upperRoman"/>
      <w:pStyle w:val="Balk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Balk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Balk3"/>
      <w:lvlText w:val="%3."/>
      <w:lvlJc w:val="left"/>
      <w:pPr>
        <w:tabs>
          <w:tab w:val="num" w:pos="1637"/>
        </w:tabs>
        <w:ind w:left="1277" w:firstLine="0"/>
      </w:pPr>
    </w:lvl>
    <w:lvl w:ilvl="3">
      <w:start w:val="1"/>
      <w:numFmt w:val="lowerLetter"/>
      <w:pStyle w:val="Balk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Balk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Balk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Balk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Balk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Balk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39" w15:restartNumberingAfterBreak="0">
    <w:nsid w:val="7C504E3F"/>
    <w:multiLevelType w:val="hybridMultilevel"/>
    <w:tmpl w:val="37669172"/>
    <w:lvl w:ilvl="0" w:tplc="041F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057821"/>
    <w:multiLevelType w:val="multilevel"/>
    <w:tmpl w:val="45424FA2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b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41" w15:restartNumberingAfterBreak="0">
    <w:nsid w:val="7F3C68AB"/>
    <w:multiLevelType w:val="hybridMultilevel"/>
    <w:tmpl w:val="639CB980"/>
    <w:lvl w:ilvl="0" w:tplc="041F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30"/>
  </w:num>
  <w:num w:numId="4">
    <w:abstractNumId w:val="0"/>
  </w:num>
  <w:num w:numId="5">
    <w:abstractNumId w:val="35"/>
  </w:num>
  <w:num w:numId="6">
    <w:abstractNumId w:val="37"/>
  </w:num>
  <w:num w:numId="7">
    <w:abstractNumId w:val="36"/>
  </w:num>
  <w:num w:numId="8">
    <w:abstractNumId w:val="40"/>
  </w:num>
  <w:num w:numId="9">
    <w:abstractNumId w:val="16"/>
  </w:num>
  <w:num w:numId="10">
    <w:abstractNumId w:val="2"/>
  </w:num>
  <w:num w:numId="11">
    <w:abstractNumId w:val="19"/>
  </w:num>
  <w:num w:numId="12">
    <w:abstractNumId w:val="13"/>
  </w:num>
  <w:num w:numId="13">
    <w:abstractNumId w:val="18"/>
  </w:num>
  <w:num w:numId="14">
    <w:abstractNumId w:val="33"/>
  </w:num>
  <w:num w:numId="15">
    <w:abstractNumId w:val="11"/>
  </w:num>
  <w:num w:numId="16">
    <w:abstractNumId w:val="29"/>
  </w:num>
  <w:num w:numId="17">
    <w:abstractNumId w:val="26"/>
  </w:num>
  <w:num w:numId="18">
    <w:abstractNumId w:val="4"/>
  </w:num>
  <w:num w:numId="19">
    <w:abstractNumId w:val="14"/>
  </w:num>
  <w:num w:numId="20">
    <w:abstractNumId w:val="15"/>
  </w:num>
  <w:num w:numId="21">
    <w:abstractNumId w:val="34"/>
  </w:num>
  <w:num w:numId="22">
    <w:abstractNumId w:val="24"/>
  </w:num>
  <w:num w:numId="23">
    <w:abstractNumId w:val="5"/>
  </w:num>
  <w:num w:numId="24">
    <w:abstractNumId w:val="22"/>
  </w:num>
  <w:num w:numId="25">
    <w:abstractNumId w:val="9"/>
  </w:num>
  <w:num w:numId="26">
    <w:abstractNumId w:val="20"/>
  </w:num>
  <w:num w:numId="27">
    <w:abstractNumId w:val="1"/>
  </w:num>
  <w:num w:numId="28">
    <w:abstractNumId w:val="3"/>
  </w:num>
  <w:num w:numId="29">
    <w:abstractNumId w:val="41"/>
  </w:num>
  <w:num w:numId="30">
    <w:abstractNumId w:val="39"/>
  </w:num>
  <w:num w:numId="31">
    <w:abstractNumId w:val="27"/>
  </w:num>
  <w:num w:numId="32">
    <w:abstractNumId w:val="6"/>
  </w:num>
  <w:num w:numId="33">
    <w:abstractNumId w:val="10"/>
  </w:num>
  <w:num w:numId="34">
    <w:abstractNumId w:val="25"/>
  </w:num>
  <w:num w:numId="35">
    <w:abstractNumId w:val="32"/>
  </w:num>
  <w:num w:numId="36">
    <w:abstractNumId w:val="21"/>
  </w:num>
  <w:num w:numId="37">
    <w:abstractNumId w:val="7"/>
  </w:num>
  <w:num w:numId="38">
    <w:abstractNumId w:val="38"/>
  </w:num>
  <w:num w:numId="39">
    <w:abstractNumId w:val="8"/>
  </w:num>
  <w:num w:numId="40">
    <w:abstractNumId w:val="23"/>
  </w:num>
  <w:num w:numId="41">
    <w:abstractNumId w:val="28"/>
  </w:num>
  <w:num w:numId="4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bE0NTQwMTYwN7ZQ0lEKTi0uzszPAykwrAUAE/6BXywAAAA="/>
  </w:docVars>
  <w:rsids>
    <w:rsidRoot w:val="0005799A"/>
    <w:rsid w:val="00003526"/>
    <w:rsid w:val="000062D8"/>
    <w:rsid w:val="00027A30"/>
    <w:rsid w:val="00032A80"/>
    <w:rsid w:val="00041252"/>
    <w:rsid w:val="000414E1"/>
    <w:rsid w:val="000435B7"/>
    <w:rsid w:val="000514C5"/>
    <w:rsid w:val="0005799A"/>
    <w:rsid w:val="00067F04"/>
    <w:rsid w:val="00070983"/>
    <w:rsid w:val="000730C4"/>
    <w:rsid w:val="00073EF9"/>
    <w:rsid w:val="00084CF5"/>
    <w:rsid w:val="00087737"/>
    <w:rsid w:val="0009395A"/>
    <w:rsid w:val="000965C1"/>
    <w:rsid w:val="000A5A53"/>
    <w:rsid w:val="000A5E8D"/>
    <w:rsid w:val="000A7C4C"/>
    <w:rsid w:val="000C7C0C"/>
    <w:rsid w:val="000D7CA4"/>
    <w:rsid w:val="000E66FB"/>
    <w:rsid w:val="000F48B6"/>
    <w:rsid w:val="00100FAC"/>
    <w:rsid w:val="00104F88"/>
    <w:rsid w:val="00106402"/>
    <w:rsid w:val="001139F9"/>
    <w:rsid w:val="001240AC"/>
    <w:rsid w:val="00124B2C"/>
    <w:rsid w:val="001341F1"/>
    <w:rsid w:val="00142FE1"/>
    <w:rsid w:val="00152627"/>
    <w:rsid w:val="00153AFD"/>
    <w:rsid w:val="0015527F"/>
    <w:rsid w:val="00156892"/>
    <w:rsid w:val="00160B1F"/>
    <w:rsid w:val="001641D1"/>
    <w:rsid w:val="00167CB3"/>
    <w:rsid w:val="00174AAE"/>
    <w:rsid w:val="00182A12"/>
    <w:rsid w:val="00185731"/>
    <w:rsid w:val="001930BD"/>
    <w:rsid w:val="00193CD4"/>
    <w:rsid w:val="001945EC"/>
    <w:rsid w:val="00196D9F"/>
    <w:rsid w:val="0019736D"/>
    <w:rsid w:val="001A2C26"/>
    <w:rsid w:val="001A7CC3"/>
    <w:rsid w:val="001C7C9B"/>
    <w:rsid w:val="001E6B4C"/>
    <w:rsid w:val="001F217A"/>
    <w:rsid w:val="0020025E"/>
    <w:rsid w:val="00203104"/>
    <w:rsid w:val="002065D5"/>
    <w:rsid w:val="00206830"/>
    <w:rsid w:val="00215DE7"/>
    <w:rsid w:val="0022340C"/>
    <w:rsid w:val="002265A7"/>
    <w:rsid w:val="0023062D"/>
    <w:rsid w:val="00244BCB"/>
    <w:rsid w:val="0024791C"/>
    <w:rsid w:val="00257DC8"/>
    <w:rsid w:val="0026064C"/>
    <w:rsid w:val="00267F08"/>
    <w:rsid w:val="002724B5"/>
    <w:rsid w:val="0027453E"/>
    <w:rsid w:val="002757D3"/>
    <w:rsid w:val="00276A32"/>
    <w:rsid w:val="00282874"/>
    <w:rsid w:val="002847BB"/>
    <w:rsid w:val="002853BA"/>
    <w:rsid w:val="0029045B"/>
    <w:rsid w:val="0029710D"/>
    <w:rsid w:val="002A1919"/>
    <w:rsid w:val="002A29D2"/>
    <w:rsid w:val="002A69E5"/>
    <w:rsid w:val="002A7621"/>
    <w:rsid w:val="002B0E64"/>
    <w:rsid w:val="002C01AE"/>
    <w:rsid w:val="002C2C8D"/>
    <w:rsid w:val="002C7A29"/>
    <w:rsid w:val="002E6C09"/>
    <w:rsid w:val="002F4A7A"/>
    <w:rsid w:val="002F54EF"/>
    <w:rsid w:val="00304971"/>
    <w:rsid w:val="00310177"/>
    <w:rsid w:val="0032197C"/>
    <w:rsid w:val="003240D3"/>
    <w:rsid w:val="00324CA4"/>
    <w:rsid w:val="003315A9"/>
    <w:rsid w:val="003410D7"/>
    <w:rsid w:val="003463F7"/>
    <w:rsid w:val="00362006"/>
    <w:rsid w:val="003650C2"/>
    <w:rsid w:val="003667DD"/>
    <w:rsid w:val="00373D45"/>
    <w:rsid w:val="00383E65"/>
    <w:rsid w:val="00385C21"/>
    <w:rsid w:val="003924C3"/>
    <w:rsid w:val="00392AF4"/>
    <w:rsid w:val="003940B6"/>
    <w:rsid w:val="00396F21"/>
    <w:rsid w:val="003A0109"/>
    <w:rsid w:val="003A0815"/>
    <w:rsid w:val="003A1A9B"/>
    <w:rsid w:val="003A3110"/>
    <w:rsid w:val="003A4113"/>
    <w:rsid w:val="003B7E13"/>
    <w:rsid w:val="003C2CB7"/>
    <w:rsid w:val="003C7B50"/>
    <w:rsid w:val="003D1330"/>
    <w:rsid w:val="003D409A"/>
    <w:rsid w:val="003E21AA"/>
    <w:rsid w:val="003E2BD5"/>
    <w:rsid w:val="003E7AB0"/>
    <w:rsid w:val="003F0688"/>
    <w:rsid w:val="003F1C85"/>
    <w:rsid w:val="003F22BD"/>
    <w:rsid w:val="00412AE4"/>
    <w:rsid w:val="004131AD"/>
    <w:rsid w:val="00413E97"/>
    <w:rsid w:val="004223B6"/>
    <w:rsid w:val="004278D1"/>
    <w:rsid w:val="004367B4"/>
    <w:rsid w:val="00444AE4"/>
    <w:rsid w:val="00444D58"/>
    <w:rsid w:val="00451377"/>
    <w:rsid w:val="00460F8E"/>
    <w:rsid w:val="004618D0"/>
    <w:rsid w:val="00462D97"/>
    <w:rsid w:val="00471A32"/>
    <w:rsid w:val="004778E9"/>
    <w:rsid w:val="00482D2D"/>
    <w:rsid w:val="00490197"/>
    <w:rsid w:val="00495DAA"/>
    <w:rsid w:val="004965B6"/>
    <w:rsid w:val="004A061C"/>
    <w:rsid w:val="004B2DC1"/>
    <w:rsid w:val="004B4B24"/>
    <w:rsid w:val="004C3CFD"/>
    <w:rsid w:val="004C513A"/>
    <w:rsid w:val="004D181E"/>
    <w:rsid w:val="004D3A9A"/>
    <w:rsid w:val="004D5B1C"/>
    <w:rsid w:val="004E30CB"/>
    <w:rsid w:val="004E5CC0"/>
    <w:rsid w:val="004E6C1E"/>
    <w:rsid w:val="004F00B7"/>
    <w:rsid w:val="004F3B96"/>
    <w:rsid w:val="004F4224"/>
    <w:rsid w:val="004F461F"/>
    <w:rsid w:val="004F7E85"/>
    <w:rsid w:val="00500222"/>
    <w:rsid w:val="00501BE2"/>
    <w:rsid w:val="0050215F"/>
    <w:rsid w:val="0050532A"/>
    <w:rsid w:val="005159A8"/>
    <w:rsid w:val="00522380"/>
    <w:rsid w:val="00525BF8"/>
    <w:rsid w:val="005273AA"/>
    <w:rsid w:val="005321D5"/>
    <w:rsid w:val="00534383"/>
    <w:rsid w:val="00534E3C"/>
    <w:rsid w:val="00541DE6"/>
    <w:rsid w:val="005451DB"/>
    <w:rsid w:val="005470CD"/>
    <w:rsid w:val="005475CE"/>
    <w:rsid w:val="00553610"/>
    <w:rsid w:val="00572A0C"/>
    <w:rsid w:val="0057523F"/>
    <w:rsid w:val="00580AF6"/>
    <w:rsid w:val="00584C66"/>
    <w:rsid w:val="005A709C"/>
    <w:rsid w:val="005B10CD"/>
    <w:rsid w:val="005B455C"/>
    <w:rsid w:val="005B532A"/>
    <w:rsid w:val="005C6251"/>
    <w:rsid w:val="005C79DA"/>
    <w:rsid w:val="005C7E44"/>
    <w:rsid w:val="005D39E1"/>
    <w:rsid w:val="005E369E"/>
    <w:rsid w:val="005E4808"/>
    <w:rsid w:val="005F17FF"/>
    <w:rsid w:val="006009B5"/>
    <w:rsid w:val="006071C5"/>
    <w:rsid w:val="0061066C"/>
    <w:rsid w:val="00610919"/>
    <w:rsid w:val="006133BC"/>
    <w:rsid w:val="0061471B"/>
    <w:rsid w:val="00627281"/>
    <w:rsid w:val="00627E40"/>
    <w:rsid w:val="0063158C"/>
    <w:rsid w:val="0063598C"/>
    <w:rsid w:val="0063688D"/>
    <w:rsid w:val="00641D0F"/>
    <w:rsid w:val="006422F3"/>
    <w:rsid w:val="00643467"/>
    <w:rsid w:val="00643BB7"/>
    <w:rsid w:val="00645391"/>
    <w:rsid w:val="00650EDD"/>
    <w:rsid w:val="00651DA4"/>
    <w:rsid w:val="006521BB"/>
    <w:rsid w:val="006534AD"/>
    <w:rsid w:val="00654278"/>
    <w:rsid w:val="00654A16"/>
    <w:rsid w:val="00655D38"/>
    <w:rsid w:val="006604C2"/>
    <w:rsid w:val="00660A52"/>
    <w:rsid w:val="00660F24"/>
    <w:rsid w:val="00666512"/>
    <w:rsid w:val="006757C8"/>
    <w:rsid w:val="006815E6"/>
    <w:rsid w:val="00691CC0"/>
    <w:rsid w:val="006959F1"/>
    <w:rsid w:val="006A1B07"/>
    <w:rsid w:val="006A469F"/>
    <w:rsid w:val="006A4A05"/>
    <w:rsid w:val="006B160F"/>
    <w:rsid w:val="006B1D7C"/>
    <w:rsid w:val="006B2053"/>
    <w:rsid w:val="006B2A2D"/>
    <w:rsid w:val="006B3CE5"/>
    <w:rsid w:val="006C1A90"/>
    <w:rsid w:val="006C481B"/>
    <w:rsid w:val="006D77AF"/>
    <w:rsid w:val="006E5BD4"/>
    <w:rsid w:val="006E68BE"/>
    <w:rsid w:val="006F0686"/>
    <w:rsid w:val="006F7C17"/>
    <w:rsid w:val="00700013"/>
    <w:rsid w:val="007055E2"/>
    <w:rsid w:val="00706E87"/>
    <w:rsid w:val="007077B1"/>
    <w:rsid w:val="00710DD6"/>
    <w:rsid w:val="00714A90"/>
    <w:rsid w:val="007200D9"/>
    <w:rsid w:val="00723A8D"/>
    <w:rsid w:val="00731337"/>
    <w:rsid w:val="0073134B"/>
    <w:rsid w:val="00733F67"/>
    <w:rsid w:val="00734C34"/>
    <w:rsid w:val="00737DE3"/>
    <w:rsid w:val="00745EF3"/>
    <w:rsid w:val="00751BCC"/>
    <w:rsid w:val="007552CD"/>
    <w:rsid w:val="007608AB"/>
    <w:rsid w:val="0076117A"/>
    <w:rsid w:val="00762EBE"/>
    <w:rsid w:val="00763654"/>
    <w:rsid w:val="00767160"/>
    <w:rsid w:val="00771057"/>
    <w:rsid w:val="00775C6C"/>
    <w:rsid w:val="007770B6"/>
    <w:rsid w:val="00777E6D"/>
    <w:rsid w:val="007905ED"/>
    <w:rsid w:val="00796C16"/>
    <w:rsid w:val="007B1E60"/>
    <w:rsid w:val="007B5F1B"/>
    <w:rsid w:val="007C01B1"/>
    <w:rsid w:val="007C683A"/>
    <w:rsid w:val="007D1AE9"/>
    <w:rsid w:val="007D3578"/>
    <w:rsid w:val="007D6D72"/>
    <w:rsid w:val="007E4A85"/>
    <w:rsid w:val="007F124E"/>
    <w:rsid w:val="008028CB"/>
    <w:rsid w:val="008038A8"/>
    <w:rsid w:val="0080447B"/>
    <w:rsid w:val="0080673A"/>
    <w:rsid w:val="0082264F"/>
    <w:rsid w:val="00826B7C"/>
    <w:rsid w:val="0082759D"/>
    <w:rsid w:val="008277C0"/>
    <w:rsid w:val="008358CF"/>
    <w:rsid w:val="00861982"/>
    <w:rsid w:val="0086561F"/>
    <w:rsid w:val="0086703E"/>
    <w:rsid w:val="008720BB"/>
    <w:rsid w:val="008738AE"/>
    <w:rsid w:val="00874413"/>
    <w:rsid w:val="0087452A"/>
    <w:rsid w:val="00885A1C"/>
    <w:rsid w:val="00897399"/>
    <w:rsid w:val="00897A4E"/>
    <w:rsid w:val="008A12CC"/>
    <w:rsid w:val="008A28ED"/>
    <w:rsid w:val="008A7DA9"/>
    <w:rsid w:val="008B416A"/>
    <w:rsid w:val="008B626E"/>
    <w:rsid w:val="008B6E35"/>
    <w:rsid w:val="008C28BD"/>
    <w:rsid w:val="008C38C6"/>
    <w:rsid w:val="008C3D45"/>
    <w:rsid w:val="008D2782"/>
    <w:rsid w:val="008D5A75"/>
    <w:rsid w:val="008D5AEF"/>
    <w:rsid w:val="008E2561"/>
    <w:rsid w:val="008E2DB1"/>
    <w:rsid w:val="008E4AA2"/>
    <w:rsid w:val="008E7465"/>
    <w:rsid w:val="008F23F9"/>
    <w:rsid w:val="008F3447"/>
    <w:rsid w:val="008F4281"/>
    <w:rsid w:val="009003C8"/>
    <w:rsid w:val="00901BE6"/>
    <w:rsid w:val="00904BEC"/>
    <w:rsid w:val="00916A06"/>
    <w:rsid w:val="00916F42"/>
    <w:rsid w:val="00917BBC"/>
    <w:rsid w:val="009272C4"/>
    <w:rsid w:val="0093023F"/>
    <w:rsid w:val="00930C72"/>
    <w:rsid w:val="00931853"/>
    <w:rsid w:val="00933C9E"/>
    <w:rsid w:val="00940D9C"/>
    <w:rsid w:val="00941CC9"/>
    <w:rsid w:val="00950FB4"/>
    <w:rsid w:val="00960269"/>
    <w:rsid w:val="00961B47"/>
    <w:rsid w:val="0096273A"/>
    <w:rsid w:val="00963BCB"/>
    <w:rsid w:val="009877AB"/>
    <w:rsid w:val="0099786C"/>
    <w:rsid w:val="009A3194"/>
    <w:rsid w:val="009A74E6"/>
    <w:rsid w:val="009B0017"/>
    <w:rsid w:val="009B47F1"/>
    <w:rsid w:val="009B4E6E"/>
    <w:rsid w:val="009B5BBD"/>
    <w:rsid w:val="009C2F02"/>
    <w:rsid w:val="009C424B"/>
    <w:rsid w:val="009C58AD"/>
    <w:rsid w:val="009C7BF3"/>
    <w:rsid w:val="009D196E"/>
    <w:rsid w:val="009D4D89"/>
    <w:rsid w:val="009E3787"/>
    <w:rsid w:val="009E50B9"/>
    <w:rsid w:val="009E53DE"/>
    <w:rsid w:val="009E73C4"/>
    <w:rsid w:val="009F1FFF"/>
    <w:rsid w:val="00A0125A"/>
    <w:rsid w:val="00A02221"/>
    <w:rsid w:val="00A035CF"/>
    <w:rsid w:val="00A049CB"/>
    <w:rsid w:val="00A07C6E"/>
    <w:rsid w:val="00A12808"/>
    <w:rsid w:val="00A20DD2"/>
    <w:rsid w:val="00A27DD1"/>
    <w:rsid w:val="00A30812"/>
    <w:rsid w:val="00A331DF"/>
    <w:rsid w:val="00A33B58"/>
    <w:rsid w:val="00A46358"/>
    <w:rsid w:val="00A5001F"/>
    <w:rsid w:val="00A55613"/>
    <w:rsid w:val="00A60FE2"/>
    <w:rsid w:val="00A6510E"/>
    <w:rsid w:val="00A67109"/>
    <w:rsid w:val="00A7514B"/>
    <w:rsid w:val="00A760E1"/>
    <w:rsid w:val="00A85FB8"/>
    <w:rsid w:val="00A8690C"/>
    <w:rsid w:val="00A9023D"/>
    <w:rsid w:val="00A90339"/>
    <w:rsid w:val="00A91BDC"/>
    <w:rsid w:val="00A938DE"/>
    <w:rsid w:val="00A955D3"/>
    <w:rsid w:val="00AA3168"/>
    <w:rsid w:val="00AA6F21"/>
    <w:rsid w:val="00AB5D30"/>
    <w:rsid w:val="00AC057B"/>
    <w:rsid w:val="00AC071F"/>
    <w:rsid w:val="00AC7897"/>
    <w:rsid w:val="00AD43C3"/>
    <w:rsid w:val="00AD4E39"/>
    <w:rsid w:val="00AD76C0"/>
    <w:rsid w:val="00AE26AA"/>
    <w:rsid w:val="00AF46BA"/>
    <w:rsid w:val="00B01631"/>
    <w:rsid w:val="00B061A8"/>
    <w:rsid w:val="00B10621"/>
    <w:rsid w:val="00B12167"/>
    <w:rsid w:val="00B12374"/>
    <w:rsid w:val="00B14D48"/>
    <w:rsid w:val="00B22CCC"/>
    <w:rsid w:val="00B22DA2"/>
    <w:rsid w:val="00B263DB"/>
    <w:rsid w:val="00B26ECC"/>
    <w:rsid w:val="00B31E04"/>
    <w:rsid w:val="00B35A8F"/>
    <w:rsid w:val="00B3645B"/>
    <w:rsid w:val="00B4152F"/>
    <w:rsid w:val="00B421B9"/>
    <w:rsid w:val="00B544E9"/>
    <w:rsid w:val="00B57B04"/>
    <w:rsid w:val="00B7230C"/>
    <w:rsid w:val="00B76213"/>
    <w:rsid w:val="00B76C3B"/>
    <w:rsid w:val="00B83E00"/>
    <w:rsid w:val="00B85824"/>
    <w:rsid w:val="00B85B31"/>
    <w:rsid w:val="00B91893"/>
    <w:rsid w:val="00B91B48"/>
    <w:rsid w:val="00B91C5C"/>
    <w:rsid w:val="00B93B9E"/>
    <w:rsid w:val="00B9473E"/>
    <w:rsid w:val="00B96E22"/>
    <w:rsid w:val="00B96E6A"/>
    <w:rsid w:val="00BA1779"/>
    <w:rsid w:val="00BA1FDB"/>
    <w:rsid w:val="00BA2477"/>
    <w:rsid w:val="00BA26A5"/>
    <w:rsid w:val="00BA7337"/>
    <w:rsid w:val="00BB0135"/>
    <w:rsid w:val="00BB3410"/>
    <w:rsid w:val="00BC54FE"/>
    <w:rsid w:val="00BD1907"/>
    <w:rsid w:val="00BD5038"/>
    <w:rsid w:val="00BD59CB"/>
    <w:rsid w:val="00BE2978"/>
    <w:rsid w:val="00BE72C7"/>
    <w:rsid w:val="00BF1C00"/>
    <w:rsid w:val="00BF3ECF"/>
    <w:rsid w:val="00BF5A90"/>
    <w:rsid w:val="00BF68CB"/>
    <w:rsid w:val="00C007BA"/>
    <w:rsid w:val="00C022CF"/>
    <w:rsid w:val="00C025B6"/>
    <w:rsid w:val="00C02805"/>
    <w:rsid w:val="00C0411F"/>
    <w:rsid w:val="00C051B8"/>
    <w:rsid w:val="00C058B2"/>
    <w:rsid w:val="00C05A79"/>
    <w:rsid w:val="00C0710F"/>
    <w:rsid w:val="00C1073F"/>
    <w:rsid w:val="00C1305F"/>
    <w:rsid w:val="00C22D5E"/>
    <w:rsid w:val="00C25E85"/>
    <w:rsid w:val="00C277F1"/>
    <w:rsid w:val="00C27F70"/>
    <w:rsid w:val="00C32916"/>
    <w:rsid w:val="00C34A9F"/>
    <w:rsid w:val="00C422FF"/>
    <w:rsid w:val="00C46BAE"/>
    <w:rsid w:val="00C46D93"/>
    <w:rsid w:val="00C479ED"/>
    <w:rsid w:val="00C50F29"/>
    <w:rsid w:val="00C51D21"/>
    <w:rsid w:val="00C5223F"/>
    <w:rsid w:val="00C56271"/>
    <w:rsid w:val="00C56CEB"/>
    <w:rsid w:val="00C61643"/>
    <w:rsid w:val="00C61CB3"/>
    <w:rsid w:val="00C71DE9"/>
    <w:rsid w:val="00C73A4C"/>
    <w:rsid w:val="00C75C04"/>
    <w:rsid w:val="00C763C1"/>
    <w:rsid w:val="00C80126"/>
    <w:rsid w:val="00C830C6"/>
    <w:rsid w:val="00C83C96"/>
    <w:rsid w:val="00C84115"/>
    <w:rsid w:val="00C8567D"/>
    <w:rsid w:val="00C919E7"/>
    <w:rsid w:val="00CA1015"/>
    <w:rsid w:val="00CA10CE"/>
    <w:rsid w:val="00CA682D"/>
    <w:rsid w:val="00CB006D"/>
    <w:rsid w:val="00CB0B8F"/>
    <w:rsid w:val="00CB2985"/>
    <w:rsid w:val="00CC761E"/>
    <w:rsid w:val="00CD0561"/>
    <w:rsid w:val="00CD0DF5"/>
    <w:rsid w:val="00CD2182"/>
    <w:rsid w:val="00CD3C20"/>
    <w:rsid w:val="00CD60BB"/>
    <w:rsid w:val="00CD62AC"/>
    <w:rsid w:val="00CD7FC3"/>
    <w:rsid w:val="00CF143B"/>
    <w:rsid w:val="00CF35CE"/>
    <w:rsid w:val="00D103DB"/>
    <w:rsid w:val="00D1706E"/>
    <w:rsid w:val="00D21A8B"/>
    <w:rsid w:val="00D30BBD"/>
    <w:rsid w:val="00D361B8"/>
    <w:rsid w:val="00D37393"/>
    <w:rsid w:val="00D47E34"/>
    <w:rsid w:val="00D6055B"/>
    <w:rsid w:val="00D60981"/>
    <w:rsid w:val="00D64F50"/>
    <w:rsid w:val="00D83587"/>
    <w:rsid w:val="00D83896"/>
    <w:rsid w:val="00D83A72"/>
    <w:rsid w:val="00D8799A"/>
    <w:rsid w:val="00D94B9D"/>
    <w:rsid w:val="00DA1F83"/>
    <w:rsid w:val="00DA2DDF"/>
    <w:rsid w:val="00DB753D"/>
    <w:rsid w:val="00DB7EB1"/>
    <w:rsid w:val="00DC3194"/>
    <w:rsid w:val="00DE1F7D"/>
    <w:rsid w:val="00DE20F4"/>
    <w:rsid w:val="00DE29B9"/>
    <w:rsid w:val="00DE3613"/>
    <w:rsid w:val="00DF1736"/>
    <w:rsid w:val="00DF335A"/>
    <w:rsid w:val="00E032C6"/>
    <w:rsid w:val="00E04A39"/>
    <w:rsid w:val="00E07901"/>
    <w:rsid w:val="00E2562C"/>
    <w:rsid w:val="00E257C3"/>
    <w:rsid w:val="00E25B02"/>
    <w:rsid w:val="00E35987"/>
    <w:rsid w:val="00E427B5"/>
    <w:rsid w:val="00E433CC"/>
    <w:rsid w:val="00E51B26"/>
    <w:rsid w:val="00E52696"/>
    <w:rsid w:val="00E54F89"/>
    <w:rsid w:val="00E5677A"/>
    <w:rsid w:val="00E6289D"/>
    <w:rsid w:val="00E6350E"/>
    <w:rsid w:val="00E63A31"/>
    <w:rsid w:val="00E660B0"/>
    <w:rsid w:val="00E67A0E"/>
    <w:rsid w:val="00E7056C"/>
    <w:rsid w:val="00E80A8D"/>
    <w:rsid w:val="00E83FF4"/>
    <w:rsid w:val="00E87020"/>
    <w:rsid w:val="00E96DF9"/>
    <w:rsid w:val="00EA43CA"/>
    <w:rsid w:val="00EB6FCE"/>
    <w:rsid w:val="00EC4649"/>
    <w:rsid w:val="00ED1C4F"/>
    <w:rsid w:val="00ED6EA5"/>
    <w:rsid w:val="00ED716A"/>
    <w:rsid w:val="00EE545A"/>
    <w:rsid w:val="00EF1B6C"/>
    <w:rsid w:val="00F125DB"/>
    <w:rsid w:val="00F12751"/>
    <w:rsid w:val="00F141B7"/>
    <w:rsid w:val="00F21EC3"/>
    <w:rsid w:val="00F47856"/>
    <w:rsid w:val="00F51D70"/>
    <w:rsid w:val="00F52AE2"/>
    <w:rsid w:val="00F566F7"/>
    <w:rsid w:val="00F56A2E"/>
    <w:rsid w:val="00F60A1B"/>
    <w:rsid w:val="00F63119"/>
    <w:rsid w:val="00F67656"/>
    <w:rsid w:val="00F75745"/>
    <w:rsid w:val="00F80EF2"/>
    <w:rsid w:val="00F822EB"/>
    <w:rsid w:val="00F84730"/>
    <w:rsid w:val="00F862C4"/>
    <w:rsid w:val="00F91698"/>
    <w:rsid w:val="00F9458D"/>
    <w:rsid w:val="00FB5A80"/>
    <w:rsid w:val="00FC0FB1"/>
    <w:rsid w:val="00FC57A1"/>
    <w:rsid w:val="00FD3693"/>
    <w:rsid w:val="00FD4E66"/>
    <w:rsid w:val="00FD5118"/>
    <w:rsid w:val="00FD74A6"/>
    <w:rsid w:val="00FE0872"/>
    <w:rsid w:val="00FE364C"/>
    <w:rsid w:val="00FF1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673E1C"/>
  <w15:docId w15:val="{15BBE317-2643-476F-A1DE-CA3EDB6C4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50FB4"/>
  </w:style>
  <w:style w:type="paragraph" w:styleId="Balk1">
    <w:name w:val="heading 1"/>
    <w:basedOn w:val="Normal"/>
    <w:next w:val="Normal"/>
    <w:qFormat/>
    <w:rsid w:val="00950FB4"/>
    <w:pPr>
      <w:keepNext/>
      <w:numPr>
        <w:numId w:val="38"/>
      </w:numPr>
      <w:outlineLvl w:val="0"/>
    </w:pPr>
    <w:rPr>
      <w:b/>
      <w:sz w:val="22"/>
    </w:rPr>
  </w:style>
  <w:style w:type="paragraph" w:styleId="Balk2">
    <w:name w:val="heading 2"/>
    <w:basedOn w:val="Normal"/>
    <w:next w:val="Normal"/>
    <w:qFormat/>
    <w:rsid w:val="00950FB4"/>
    <w:pPr>
      <w:keepNext/>
      <w:numPr>
        <w:ilvl w:val="1"/>
        <w:numId w:val="38"/>
      </w:numPr>
      <w:jc w:val="both"/>
      <w:outlineLvl w:val="1"/>
    </w:pPr>
    <w:rPr>
      <w:sz w:val="24"/>
    </w:rPr>
  </w:style>
  <w:style w:type="paragraph" w:styleId="Balk3">
    <w:name w:val="heading 3"/>
    <w:basedOn w:val="Normal"/>
    <w:next w:val="Normal"/>
    <w:qFormat/>
    <w:rsid w:val="00950FB4"/>
    <w:pPr>
      <w:keepNext/>
      <w:numPr>
        <w:ilvl w:val="2"/>
        <w:numId w:val="38"/>
      </w:numPr>
      <w:jc w:val="both"/>
      <w:outlineLvl w:val="2"/>
    </w:pPr>
    <w:rPr>
      <w:b/>
      <w:sz w:val="24"/>
    </w:rPr>
  </w:style>
  <w:style w:type="paragraph" w:styleId="Balk4">
    <w:name w:val="heading 4"/>
    <w:basedOn w:val="Normal"/>
    <w:next w:val="Normal"/>
    <w:qFormat/>
    <w:rsid w:val="00950FB4"/>
    <w:pPr>
      <w:keepNext/>
      <w:numPr>
        <w:ilvl w:val="3"/>
        <w:numId w:val="38"/>
      </w:numPr>
      <w:jc w:val="both"/>
      <w:outlineLvl w:val="3"/>
    </w:pPr>
    <w:rPr>
      <w:b/>
      <w:sz w:val="24"/>
    </w:rPr>
  </w:style>
  <w:style w:type="paragraph" w:styleId="Balk5">
    <w:name w:val="heading 5"/>
    <w:basedOn w:val="Normal"/>
    <w:next w:val="Normal"/>
    <w:qFormat/>
    <w:rsid w:val="00950FB4"/>
    <w:pPr>
      <w:keepNext/>
      <w:numPr>
        <w:ilvl w:val="4"/>
        <w:numId w:val="38"/>
      </w:numPr>
      <w:ind w:right="-1134"/>
      <w:jc w:val="both"/>
      <w:outlineLvl w:val="4"/>
    </w:pPr>
    <w:rPr>
      <w:sz w:val="24"/>
    </w:rPr>
  </w:style>
  <w:style w:type="paragraph" w:styleId="Balk6">
    <w:name w:val="heading 6"/>
    <w:basedOn w:val="Normal"/>
    <w:next w:val="Normal"/>
    <w:qFormat/>
    <w:rsid w:val="00950FB4"/>
    <w:pPr>
      <w:keepNext/>
      <w:numPr>
        <w:ilvl w:val="5"/>
        <w:numId w:val="38"/>
      </w:numPr>
      <w:jc w:val="center"/>
      <w:outlineLvl w:val="5"/>
    </w:pPr>
    <w:rPr>
      <w:sz w:val="24"/>
    </w:rPr>
  </w:style>
  <w:style w:type="paragraph" w:styleId="Balk7">
    <w:name w:val="heading 7"/>
    <w:basedOn w:val="Normal"/>
    <w:next w:val="Normal"/>
    <w:qFormat/>
    <w:rsid w:val="00950FB4"/>
    <w:pPr>
      <w:keepNext/>
      <w:numPr>
        <w:ilvl w:val="6"/>
        <w:numId w:val="38"/>
      </w:numPr>
      <w:outlineLvl w:val="6"/>
    </w:pPr>
    <w:rPr>
      <w:b/>
      <w:sz w:val="24"/>
    </w:rPr>
  </w:style>
  <w:style w:type="paragraph" w:styleId="Balk8">
    <w:name w:val="heading 8"/>
    <w:basedOn w:val="Normal"/>
    <w:next w:val="Normal"/>
    <w:qFormat/>
    <w:rsid w:val="00950FB4"/>
    <w:pPr>
      <w:keepNext/>
      <w:numPr>
        <w:ilvl w:val="7"/>
        <w:numId w:val="38"/>
      </w:numPr>
      <w:jc w:val="center"/>
      <w:outlineLvl w:val="7"/>
    </w:pPr>
    <w:rPr>
      <w:b/>
      <w:sz w:val="28"/>
    </w:rPr>
  </w:style>
  <w:style w:type="paragraph" w:styleId="Balk9">
    <w:name w:val="heading 9"/>
    <w:basedOn w:val="Normal"/>
    <w:next w:val="Normal"/>
    <w:qFormat/>
    <w:rsid w:val="00950FB4"/>
    <w:pPr>
      <w:keepNext/>
      <w:numPr>
        <w:ilvl w:val="8"/>
        <w:numId w:val="38"/>
      </w:numPr>
      <w:jc w:val="both"/>
      <w:outlineLvl w:val="8"/>
    </w:pPr>
    <w:rPr>
      <w:sz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rsid w:val="00950FB4"/>
    <w:pPr>
      <w:ind w:firstLine="284"/>
      <w:jc w:val="both"/>
    </w:pPr>
    <w:rPr>
      <w:b/>
      <w:sz w:val="24"/>
      <w:lang w:val="en-US"/>
    </w:rPr>
  </w:style>
  <w:style w:type="character" w:styleId="Kpr">
    <w:name w:val="Hyperlink"/>
    <w:basedOn w:val="VarsaylanParagrafYazTipi"/>
    <w:rsid w:val="00950FB4"/>
    <w:rPr>
      <w:color w:val="0000FF"/>
      <w:u w:val="single"/>
    </w:rPr>
  </w:style>
  <w:style w:type="paragraph" w:styleId="GvdeMetni2">
    <w:name w:val="Body Text 2"/>
    <w:basedOn w:val="Normal"/>
    <w:rsid w:val="00950FB4"/>
    <w:pPr>
      <w:jc w:val="center"/>
    </w:pPr>
    <w:rPr>
      <w:b/>
    </w:rPr>
  </w:style>
  <w:style w:type="paragraph" w:styleId="GvdeMetni">
    <w:name w:val="Body Text"/>
    <w:basedOn w:val="Normal"/>
    <w:link w:val="GvdeMetniChar"/>
    <w:rsid w:val="00950FB4"/>
    <w:pPr>
      <w:jc w:val="both"/>
    </w:pPr>
  </w:style>
  <w:style w:type="paragraph" w:styleId="GvdeMetni3">
    <w:name w:val="Body Text 3"/>
    <w:basedOn w:val="Normal"/>
    <w:rsid w:val="00950FB4"/>
    <w:pPr>
      <w:jc w:val="both"/>
    </w:pPr>
    <w:rPr>
      <w:sz w:val="24"/>
    </w:rPr>
  </w:style>
  <w:style w:type="paragraph" w:styleId="DipnotMetni">
    <w:name w:val="footnote text"/>
    <w:basedOn w:val="Normal"/>
    <w:semiHidden/>
    <w:rsid w:val="00950FB4"/>
  </w:style>
  <w:style w:type="character" w:styleId="DipnotBavurusu">
    <w:name w:val="footnote reference"/>
    <w:basedOn w:val="VarsaylanParagrafYazTipi"/>
    <w:semiHidden/>
    <w:rsid w:val="00950FB4"/>
    <w:rPr>
      <w:vertAlign w:val="superscript"/>
    </w:rPr>
  </w:style>
  <w:style w:type="paragraph" w:styleId="Liste">
    <w:name w:val="List"/>
    <w:basedOn w:val="Normal"/>
    <w:rsid w:val="00950FB4"/>
    <w:pPr>
      <w:numPr>
        <w:numId w:val="1"/>
      </w:numPr>
      <w:tabs>
        <w:tab w:val="clear" w:pos="720"/>
        <w:tab w:val="left" w:pos="360"/>
      </w:tabs>
      <w:spacing w:before="60" w:after="60" w:line="360" w:lineRule="auto"/>
      <w:ind w:left="0" w:firstLine="0"/>
      <w:jc w:val="both"/>
    </w:pPr>
    <w:rPr>
      <w:sz w:val="24"/>
    </w:rPr>
  </w:style>
  <w:style w:type="paragraph" w:styleId="stBilgi">
    <w:name w:val="header"/>
    <w:basedOn w:val="Normal"/>
    <w:rsid w:val="00950FB4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rsid w:val="00950FB4"/>
    <w:pPr>
      <w:tabs>
        <w:tab w:val="center" w:pos="4536"/>
        <w:tab w:val="right" w:pos="9072"/>
      </w:tabs>
    </w:pPr>
  </w:style>
  <w:style w:type="character" w:styleId="SayfaNumaras">
    <w:name w:val="page number"/>
    <w:basedOn w:val="VarsaylanParagrafYazTipi"/>
    <w:rsid w:val="00950FB4"/>
  </w:style>
  <w:style w:type="character" w:customStyle="1" w:styleId="uyari">
    <w:name w:val="uyari"/>
    <w:basedOn w:val="VarsaylanParagrafYazTipi"/>
    <w:rsid w:val="00CD3C20"/>
  </w:style>
  <w:style w:type="paragraph" w:styleId="NormalWeb">
    <w:name w:val="Normal (Web)"/>
    <w:basedOn w:val="Normal"/>
    <w:rsid w:val="00C02805"/>
    <w:pPr>
      <w:spacing w:before="100" w:beforeAutospacing="1" w:after="100" w:afterAutospacing="1"/>
    </w:pPr>
    <w:rPr>
      <w:sz w:val="24"/>
      <w:szCs w:val="24"/>
    </w:rPr>
  </w:style>
  <w:style w:type="table" w:styleId="TabloKlavuzu">
    <w:name w:val="Table Grid"/>
    <w:basedOn w:val="NormalTablo"/>
    <w:rsid w:val="00C028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Char">
    <w:name w:val="Gövde Metni Char"/>
    <w:basedOn w:val="VarsaylanParagrafYazTipi"/>
    <w:link w:val="GvdeMetni"/>
    <w:rsid w:val="00D21A8B"/>
    <w:rPr>
      <w:lang w:val="tr-TR" w:eastAsia="tr-TR" w:bidi="ar-SA"/>
    </w:rPr>
  </w:style>
  <w:style w:type="paragraph" w:styleId="BalonMetni">
    <w:name w:val="Balloon Text"/>
    <w:basedOn w:val="Normal"/>
    <w:link w:val="BalonMetniChar"/>
    <w:rsid w:val="00641D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641D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32A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3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İstanbul Teknik Üniversitesi, Kütüphane ve Dokümantasyon Daire Başkanlığının çalışmalarına yasal taban teşkil eden mevzuat ile Başkanlığın çalışmaları ve birimlerin görevleri aşağıda açıklanmıştır</vt:lpstr>
    </vt:vector>
  </TitlesOfParts>
  <Company>İTU</Company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stanbul Teknik Üniversitesi, Kütüphane ve Dokümantasyon Daire Başkanlığının çalışmalarına yasal taban teşkil eden mevzuat ile Başkanlığın çalışmaları ve birimlerin görevleri aşağıda açıklanmıştır</dc:title>
  <dc:creator>MERKEZ KUTUPHANE</dc:creator>
  <cp:lastModifiedBy>Mahmut Karakuş</cp:lastModifiedBy>
  <cp:revision>3</cp:revision>
  <cp:lastPrinted>2019-09-27T09:21:00Z</cp:lastPrinted>
  <dcterms:created xsi:type="dcterms:W3CDTF">2019-09-25T11:35:00Z</dcterms:created>
  <dcterms:modified xsi:type="dcterms:W3CDTF">2019-09-27T09:24:00Z</dcterms:modified>
</cp:coreProperties>
</file>